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AD896" w14:textId="77777777" w:rsidR="005A4CDA" w:rsidRDefault="005A4CDA" w:rsidP="005A4CDA">
      <w:pPr>
        <w:spacing w:line="36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CB41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30B174" wp14:editId="60D1A2D2">
            <wp:extent cx="2057400" cy="1155083"/>
            <wp:effectExtent l="0" t="0" r="0" b="6985"/>
            <wp:docPr id="4" name="Picture 4" descr="Image result for ns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nsu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815" cy="11631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3D399" w14:textId="272DEFC3" w:rsidR="005A4CDA" w:rsidRPr="008A349C" w:rsidRDefault="005A4CDA" w:rsidP="005A4CDA">
      <w:pPr>
        <w:spacing w:line="360" w:lineRule="auto"/>
        <w:jc w:val="center"/>
        <w:rPr>
          <w:rFonts w:ascii="Times New Roman" w:hAnsi="Times New Roman" w:cs="Times New Roman"/>
          <w:b/>
          <w:color w:val="4472C4" w:themeColor="accent1"/>
          <w:sz w:val="52"/>
          <w:szCs w:val="52"/>
          <w:u w:val="single"/>
        </w:rPr>
      </w:pPr>
      <w:r w:rsidRPr="008A349C">
        <w:rPr>
          <w:rFonts w:ascii="Times New Roman" w:hAnsi="Times New Roman" w:cs="Times New Roman"/>
          <w:b/>
          <w:color w:val="5B9BD5" w:themeColor="accent5"/>
          <w:sz w:val="32"/>
          <w:szCs w:val="32"/>
          <w:u w:val="single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Department of </w:t>
      </w:r>
      <w:r w:rsidR="008A349C" w:rsidRPr="008A349C">
        <w:rPr>
          <w:rFonts w:ascii="Times New Roman" w:hAnsi="Times New Roman" w:cs="Times New Roman"/>
          <w:b/>
          <w:color w:val="5B9BD5" w:themeColor="accent5"/>
          <w:sz w:val="32"/>
          <w:szCs w:val="32"/>
          <w:u w:val="single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Electrical &amp; Computer Engineering</w:t>
      </w:r>
      <w:r w:rsidRPr="008A349C">
        <w:rPr>
          <w:rFonts w:ascii="Times New Roman" w:hAnsi="Times New Roman" w:cs="Times New Roman"/>
          <w:b/>
          <w:sz w:val="40"/>
          <w:szCs w:val="40"/>
        </w:rPr>
        <w:br/>
      </w:r>
      <w:r w:rsidRPr="008A349C">
        <w:rPr>
          <w:rFonts w:ascii="Times New Roman" w:hAnsi="Times New Roman" w:cs="Times New Roman"/>
          <w:b/>
          <w:color w:val="4472C4" w:themeColor="accent1"/>
          <w:sz w:val="48"/>
          <w:szCs w:val="48"/>
          <w:u w:val="single"/>
        </w:rPr>
        <w:t>North South University</w:t>
      </w:r>
    </w:p>
    <w:p w14:paraId="62F97E01" w14:textId="77777777" w:rsidR="005A4CDA" w:rsidRPr="00F12953" w:rsidRDefault="005A4CDA" w:rsidP="005A4CDA">
      <w:pPr>
        <w:spacing w:line="360" w:lineRule="auto"/>
        <w:jc w:val="center"/>
        <w:rPr>
          <w:rFonts w:ascii="Times New Roman" w:hAnsi="Times New Roman" w:cs="Times New Roman"/>
          <w:b/>
          <w:sz w:val="14"/>
          <w:szCs w:val="14"/>
        </w:rPr>
      </w:pPr>
    </w:p>
    <w:p w14:paraId="1863DC16" w14:textId="272A9C39" w:rsidR="005A4CDA" w:rsidRPr="008A349C" w:rsidRDefault="005A4CDA" w:rsidP="005A4CDA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Final </w:t>
      </w:r>
      <w:r w:rsidR="008A349C" w:rsidRP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roject</w:t>
      </w:r>
    </w:p>
    <w:p w14:paraId="529C57C6" w14:textId="437FFE6B" w:rsidR="005A4CDA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A349C">
        <w:rPr>
          <w:rFonts w:ascii="Times New Roman" w:hAnsi="Times New Roman" w:cs="Times New Roman"/>
          <w:sz w:val="28"/>
          <w:szCs w:val="28"/>
        </w:rPr>
        <w:t>Displaying the word ‘FEnCE05’</w:t>
      </w:r>
    </w:p>
    <w:p w14:paraId="52E035D3" w14:textId="52B48A53" w:rsidR="005A4CDA" w:rsidRPr="008A349C" w:rsidRDefault="005A4CDA" w:rsidP="008A349C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Submitted </w:t>
      </w:r>
      <w:proofErr w:type="gramStart"/>
      <w:r w:rsidRP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By</w:t>
      </w:r>
      <w:r w:rsidR="008A349C" w:rsidRP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:</w:t>
      </w:r>
      <w:proofErr w:type="gramEnd"/>
      <w:r w:rsid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8A349C" w:rsidRPr="008A349C">
        <w:rPr>
          <w:rFonts w:ascii="Times New Roman" w:hAnsi="Times New Roman" w:cs="Times New Roman"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oup 2</w:t>
      </w:r>
    </w:p>
    <w:p w14:paraId="625A47F1" w14:textId="4F2850C7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8A349C">
        <w:rPr>
          <w:rFonts w:ascii="Times New Roman" w:hAnsi="Times New Roman" w:cs="Times New Roman"/>
          <w:b/>
          <w:color w:val="5B9BD5" w:themeColor="accent5"/>
          <w:sz w:val="36"/>
          <w:szCs w:val="3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Members:</w:t>
      </w:r>
    </w:p>
    <w:p w14:paraId="5517AFC9" w14:textId="3DA6B193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 xml:space="preserve">Name: </w:t>
      </w:r>
      <w:proofErr w:type="spellStart"/>
      <w:r w:rsidRPr="008A349C">
        <w:rPr>
          <w:rFonts w:ascii="Times New Roman" w:hAnsi="Times New Roman" w:cs="Times New Roman"/>
          <w:bCs/>
        </w:rPr>
        <w:t>Rejuan</w:t>
      </w:r>
      <w:proofErr w:type="spellEnd"/>
      <w:r w:rsidRPr="008A349C">
        <w:rPr>
          <w:rFonts w:ascii="Times New Roman" w:hAnsi="Times New Roman" w:cs="Times New Roman"/>
          <w:bCs/>
        </w:rPr>
        <w:t xml:space="preserve"> Ahmed Khan</w:t>
      </w:r>
    </w:p>
    <w:p w14:paraId="08BF9FDE" w14:textId="5BF49C22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 xml:space="preserve">Student ID: </w:t>
      </w:r>
      <w:r w:rsidRPr="008A349C">
        <w:rPr>
          <w:rFonts w:ascii="Times New Roman" w:hAnsi="Times New Roman" w:cs="Times New Roman"/>
          <w:bCs/>
        </w:rPr>
        <w:t>1</w:t>
      </w:r>
      <w:r>
        <w:rPr>
          <w:rFonts w:ascii="Times New Roman" w:hAnsi="Times New Roman" w:cs="Times New Roman"/>
          <w:bCs/>
        </w:rPr>
        <w:t>231121043</w:t>
      </w:r>
    </w:p>
    <w:p w14:paraId="3EF7295F" w14:textId="305196EB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>Name:</w:t>
      </w:r>
      <w:r w:rsidRPr="008A349C">
        <w:rPr>
          <w:rFonts w:ascii="Times New Roman" w:hAnsi="Times New Roman" w:cs="Times New Roman"/>
          <w:bCs/>
        </w:rPr>
        <w:t xml:space="preserve"> Md. </w:t>
      </w:r>
      <w:proofErr w:type="spellStart"/>
      <w:r w:rsidRPr="008A349C">
        <w:rPr>
          <w:rFonts w:ascii="Times New Roman" w:hAnsi="Times New Roman" w:cs="Times New Roman"/>
          <w:bCs/>
        </w:rPr>
        <w:t>Sharuar</w:t>
      </w:r>
      <w:proofErr w:type="spellEnd"/>
      <w:r w:rsidRPr="008A349C">
        <w:rPr>
          <w:rFonts w:ascii="Times New Roman" w:hAnsi="Times New Roman" w:cs="Times New Roman"/>
          <w:bCs/>
        </w:rPr>
        <w:t xml:space="preserve"> </w:t>
      </w:r>
      <w:proofErr w:type="spellStart"/>
      <w:r w:rsidRPr="008A349C">
        <w:rPr>
          <w:rFonts w:ascii="Times New Roman" w:hAnsi="Times New Roman" w:cs="Times New Roman"/>
          <w:bCs/>
        </w:rPr>
        <w:t>Zahan</w:t>
      </w:r>
      <w:proofErr w:type="spellEnd"/>
      <w:r w:rsidRPr="008A349C">
        <w:rPr>
          <w:rFonts w:ascii="Times New Roman" w:hAnsi="Times New Roman" w:cs="Times New Roman"/>
          <w:bCs/>
        </w:rPr>
        <w:t xml:space="preserve"> </w:t>
      </w:r>
      <w:proofErr w:type="spellStart"/>
      <w:r w:rsidRPr="008A349C">
        <w:rPr>
          <w:rFonts w:ascii="Times New Roman" w:hAnsi="Times New Roman" w:cs="Times New Roman"/>
          <w:bCs/>
        </w:rPr>
        <w:t>Rejon</w:t>
      </w:r>
      <w:proofErr w:type="spellEnd"/>
    </w:p>
    <w:p w14:paraId="0C5C899B" w14:textId="32AE5EBE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 xml:space="preserve">Student ID: </w:t>
      </w:r>
      <w:r>
        <w:rPr>
          <w:rFonts w:ascii="Times New Roman" w:hAnsi="Times New Roman" w:cs="Times New Roman"/>
          <w:bCs/>
        </w:rPr>
        <w:t>1431048043</w:t>
      </w:r>
    </w:p>
    <w:p w14:paraId="7E7DB2E5" w14:textId="69AF7D08" w:rsidR="005A4CDA" w:rsidRPr="008A349C" w:rsidRDefault="005A4CDA" w:rsidP="005A4CDA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>Name:</w:t>
      </w:r>
      <w:r w:rsidRPr="008A349C">
        <w:rPr>
          <w:rFonts w:ascii="Times New Roman" w:hAnsi="Times New Roman" w:cs="Times New Roman"/>
          <w:bCs/>
        </w:rPr>
        <w:t xml:space="preserve"> Mohammed Mahmud</w:t>
      </w:r>
      <w:r w:rsidR="008A349C" w:rsidRPr="008A349C">
        <w:rPr>
          <w:rFonts w:ascii="Times New Roman" w:hAnsi="Times New Roman" w:cs="Times New Roman"/>
          <w:bCs/>
        </w:rPr>
        <w:t>u</w:t>
      </w:r>
      <w:r w:rsidRPr="008A349C">
        <w:rPr>
          <w:rFonts w:ascii="Times New Roman" w:hAnsi="Times New Roman" w:cs="Times New Roman"/>
          <w:bCs/>
        </w:rPr>
        <w:t>r Rahman</w:t>
      </w:r>
    </w:p>
    <w:p w14:paraId="3744F3D4" w14:textId="3096820E" w:rsidR="005A4CDA" w:rsidRPr="008A349C" w:rsidRDefault="005A4CDA" w:rsidP="005A4CDA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 xml:space="preserve">Student ID: </w:t>
      </w:r>
      <w:r w:rsidRPr="008A349C">
        <w:rPr>
          <w:rFonts w:ascii="Times New Roman" w:hAnsi="Times New Roman" w:cs="Times New Roman"/>
          <w:bCs/>
        </w:rPr>
        <w:t>1520386043</w:t>
      </w:r>
    </w:p>
    <w:p w14:paraId="65FBBC72" w14:textId="17FA00DE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>Name:</w:t>
      </w:r>
      <w:r w:rsidRPr="008A349C">
        <w:rPr>
          <w:rFonts w:ascii="Times New Roman" w:hAnsi="Times New Roman" w:cs="Times New Roman"/>
          <w:bCs/>
        </w:rPr>
        <w:t xml:space="preserve"> </w:t>
      </w:r>
      <w:proofErr w:type="spellStart"/>
      <w:r w:rsidRPr="008A349C">
        <w:rPr>
          <w:rFonts w:ascii="Times New Roman" w:hAnsi="Times New Roman" w:cs="Times New Roman"/>
          <w:bCs/>
        </w:rPr>
        <w:t>Tamima</w:t>
      </w:r>
      <w:proofErr w:type="spellEnd"/>
      <w:r w:rsidRPr="008A349C">
        <w:rPr>
          <w:rFonts w:ascii="Times New Roman" w:hAnsi="Times New Roman" w:cs="Times New Roman"/>
          <w:bCs/>
        </w:rPr>
        <w:t xml:space="preserve"> Nur Khan</w:t>
      </w:r>
    </w:p>
    <w:p w14:paraId="50D82FFF" w14:textId="553D4053" w:rsid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  <w:r w:rsidRPr="008A349C">
        <w:rPr>
          <w:rFonts w:ascii="Times New Roman" w:hAnsi="Times New Roman" w:cs="Times New Roman"/>
          <w:b/>
        </w:rPr>
        <w:t xml:space="preserve"> Student ID: </w:t>
      </w:r>
      <w:r w:rsidRPr="008A349C">
        <w:rPr>
          <w:rFonts w:ascii="Times New Roman" w:hAnsi="Times New Roman" w:cs="Times New Roman"/>
          <w:bCs/>
        </w:rPr>
        <w:t>1530009045</w:t>
      </w:r>
    </w:p>
    <w:p w14:paraId="29D98CC4" w14:textId="77777777" w:rsidR="008A349C" w:rsidRPr="008A349C" w:rsidRDefault="008A349C" w:rsidP="008A349C">
      <w:pPr>
        <w:spacing w:line="360" w:lineRule="auto"/>
        <w:jc w:val="center"/>
        <w:rPr>
          <w:rFonts w:ascii="Times New Roman" w:hAnsi="Times New Roman" w:cs="Times New Roman"/>
          <w:bCs/>
        </w:rPr>
      </w:pPr>
    </w:p>
    <w:p w14:paraId="42CB0052" w14:textId="35DEE952" w:rsidR="00D87E22" w:rsidRPr="008A349C" w:rsidRDefault="008A349C" w:rsidP="008A349C">
      <w:pPr>
        <w:ind w:left="0" w:firstLine="0"/>
        <w:jc w:val="center"/>
        <w:rPr>
          <w:sz w:val="28"/>
          <w:szCs w:val="28"/>
        </w:rPr>
      </w:pPr>
      <w:r w:rsidRPr="008A349C">
        <w:rPr>
          <w:b/>
          <w:bCs/>
          <w:sz w:val="28"/>
          <w:szCs w:val="28"/>
        </w:rPr>
        <w:t>Course:</w:t>
      </w:r>
      <w:r w:rsidRPr="008A349C">
        <w:rPr>
          <w:sz w:val="28"/>
          <w:szCs w:val="28"/>
        </w:rPr>
        <w:t xml:space="preserve"> Digital Electronics</w:t>
      </w:r>
    </w:p>
    <w:p w14:paraId="43A9AEA1" w14:textId="67572DB5" w:rsidR="008A349C" w:rsidRPr="008A349C" w:rsidRDefault="008A349C" w:rsidP="008A349C">
      <w:pPr>
        <w:ind w:left="0" w:firstLine="0"/>
        <w:jc w:val="center"/>
        <w:rPr>
          <w:sz w:val="28"/>
          <w:szCs w:val="28"/>
        </w:rPr>
      </w:pPr>
      <w:r w:rsidRPr="008A349C">
        <w:rPr>
          <w:b/>
          <w:bCs/>
          <w:sz w:val="28"/>
          <w:szCs w:val="28"/>
        </w:rPr>
        <w:t>Course Code:</w:t>
      </w:r>
      <w:r w:rsidRPr="008A349C">
        <w:rPr>
          <w:sz w:val="28"/>
          <w:szCs w:val="28"/>
        </w:rPr>
        <w:t xml:space="preserve"> EEE211</w:t>
      </w:r>
    </w:p>
    <w:p w14:paraId="16816E05" w14:textId="2B2BBFF4" w:rsidR="008A349C" w:rsidRDefault="008A349C" w:rsidP="008A349C">
      <w:pPr>
        <w:ind w:left="0" w:firstLine="0"/>
        <w:jc w:val="center"/>
        <w:rPr>
          <w:sz w:val="28"/>
          <w:szCs w:val="28"/>
        </w:rPr>
      </w:pPr>
      <w:r w:rsidRPr="008A349C">
        <w:rPr>
          <w:b/>
          <w:bCs/>
          <w:sz w:val="28"/>
          <w:szCs w:val="28"/>
        </w:rPr>
        <w:t>Section:</w:t>
      </w:r>
      <w:r w:rsidRPr="008A349C">
        <w:rPr>
          <w:sz w:val="28"/>
          <w:szCs w:val="28"/>
        </w:rPr>
        <w:t xml:space="preserve"> 01</w:t>
      </w:r>
    </w:p>
    <w:p w14:paraId="486FB2BB" w14:textId="77777777" w:rsidR="008A349C" w:rsidRP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3014DB3F" w14:textId="77777777" w:rsidR="008A349C" w:rsidRPr="008A349C" w:rsidRDefault="008A349C" w:rsidP="008A349C">
      <w:pPr>
        <w:ind w:left="0" w:firstLine="0"/>
        <w:jc w:val="center"/>
        <w:rPr>
          <w:sz w:val="40"/>
          <w:szCs w:val="40"/>
        </w:rPr>
      </w:pPr>
      <w:r w:rsidRPr="008A349C">
        <w:rPr>
          <w:b/>
          <w:bCs/>
          <w:color w:val="5B9BD5" w:themeColor="accent5"/>
          <w:sz w:val="40"/>
          <w:szCs w:val="40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Faculty Advisor:</w:t>
      </w:r>
      <w:r w:rsidRPr="008A349C">
        <w:rPr>
          <w:b/>
          <w:color w:val="5B9BD5" w:themeColor="accent5"/>
          <w:sz w:val="40"/>
          <w:szCs w:val="40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</w:p>
    <w:p w14:paraId="12974161" w14:textId="00288787" w:rsidR="008A349C" w:rsidRDefault="008A349C" w:rsidP="008A349C">
      <w:pPr>
        <w:ind w:left="0" w:firstLine="0"/>
        <w:jc w:val="center"/>
        <w:rPr>
          <w:sz w:val="28"/>
          <w:szCs w:val="28"/>
        </w:rPr>
      </w:pPr>
      <w:proofErr w:type="spellStart"/>
      <w:r w:rsidRPr="008A349C">
        <w:rPr>
          <w:sz w:val="28"/>
          <w:szCs w:val="28"/>
        </w:rPr>
        <w:t>Fahimul</w:t>
      </w:r>
      <w:proofErr w:type="spellEnd"/>
      <w:r w:rsidRPr="008A349C">
        <w:rPr>
          <w:sz w:val="28"/>
          <w:szCs w:val="28"/>
        </w:rPr>
        <w:t xml:space="preserve"> Haque</w:t>
      </w:r>
    </w:p>
    <w:p w14:paraId="2DE4067C" w14:textId="65196760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A9FB222" w14:textId="295BBF47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3FC5DFF6" w14:textId="252DA531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6327093D" w14:textId="6B9A4B17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93F9AB5" w14:textId="381ED437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1C0203E" w14:textId="12A1B155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601CD64E" w14:textId="4D5652AA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03AE25EB" w14:textId="4AF159E6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2812A8DE" w14:textId="6EE51E18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66C06991" w14:textId="7E9EBA69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2A624D13" w14:textId="1833A05B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0F9B7D5B" w14:textId="5B24CBAC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2DA6677E" w14:textId="63DD16BA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03DE39AF" w14:textId="77777777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0165618B" w14:textId="77777777" w:rsidR="008A349C" w:rsidRP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  <w:r w:rsidRPr="008A349C">
        <w:rPr>
          <w:b/>
          <w:bCs/>
          <w:sz w:val="96"/>
          <w:szCs w:val="96"/>
        </w:rPr>
        <w:t xml:space="preserve">Combinational </w:t>
      </w:r>
    </w:p>
    <w:p w14:paraId="30C5D55C" w14:textId="359A741E" w:rsidR="008A349C" w:rsidRP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  <w:r w:rsidRPr="008A349C">
        <w:rPr>
          <w:b/>
          <w:bCs/>
          <w:sz w:val="96"/>
          <w:szCs w:val="96"/>
        </w:rPr>
        <w:t>Part</w:t>
      </w:r>
    </w:p>
    <w:p w14:paraId="75DB44C5" w14:textId="7192723A" w:rsidR="008A349C" w:rsidRDefault="008A349C" w:rsidP="008A349C">
      <w:pPr>
        <w:ind w:left="0" w:firstLine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5AB6CA7" wp14:editId="60E7754A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6942393D" wp14:editId="2A8B8342">
            <wp:extent cx="5943600" cy="792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2BC25453" wp14:editId="4537399E">
            <wp:extent cx="5943600" cy="792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32B1886E" wp14:editId="72AA368A">
            <wp:extent cx="5943600" cy="792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38CF8C7A" wp14:editId="06FB4BAA">
            <wp:extent cx="4495800" cy="3381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0120" w14:textId="7CC18149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2689C8EE" w14:textId="0EEE0C3C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5D580EFF" w14:textId="16442521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4F512A52" w14:textId="77D162A1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36C1A856" w14:textId="3E63A9CF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0763761" w14:textId="22373B2A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3BE57334" w14:textId="6C816D87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3C53B381" w14:textId="721A1F39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6F2CB2DC" w14:textId="20D68428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6098AB1A" w14:textId="5BE8E39A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0707F03" w14:textId="46C5576D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BB7D96D" w14:textId="771CE27E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2A29E8F2" w14:textId="24DA586B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677EC5CE" w14:textId="05774DE0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4CF33C47" w14:textId="2A5C4896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31595F56" w14:textId="4CAB2C99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5DDAD8ED" w14:textId="2FC0D2CA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765FC0C5" w14:textId="52733223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28574A33" w14:textId="04D41DDC" w:rsidR="008A349C" w:rsidRDefault="008A349C" w:rsidP="008A349C">
      <w:pPr>
        <w:ind w:left="0" w:firstLine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777DEFA" wp14:editId="70B7218F">
            <wp:extent cx="5943600" cy="7924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3B86B97A" wp14:editId="3C8F5F3D">
            <wp:extent cx="5943600" cy="7924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09A32530" wp14:editId="63457D67">
            <wp:extent cx="5943600" cy="7924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511AAB2D" wp14:editId="7BE8B4E0">
            <wp:extent cx="5943600" cy="7924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5B007AB4" wp14:editId="296FFB20">
            <wp:extent cx="5943600" cy="7924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2C0EBB2F" wp14:editId="4801B6F1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A4063" w14:textId="7884BB02" w:rsidR="008A349C" w:rsidRDefault="008A349C" w:rsidP="008A349C">
      <w:pPr>
        <w:ind w:left="0" w:firstLine="0"/>
        <w:jc w:val="center"/>
        <w:rPr>
          <w:sz w:val="28"/>
          <w:szCs w:val="28"/>
        </w:rPr>
      </w:pPr>
    </w:p>
    <w:p w14:paraId="17073078" w14:textId="4FA419FC" w:rsidR="008A349C" w:rsidRDefault="008A349C" w:rsidP="008A349C">
      <w:pPr>
        <w:ind w:left="0" w:firstLine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844F0AC" wp14:editId="5C4389AF">
            <wp:extent cx="5943600" cy="7924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5ADF5286" wp14:editId="2605EBBF">
            <wp:extent cx="5943600" cy="7924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54D40CC4" wp14:editId="4C31CAD0">
            <wp:extent cx="5943600" cy="7924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63AA64BA" wp14:editId="044CCA73">
            <wp:extent cx="5943600" cy="3809254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5B070" w14:textId="5A2D3CFB" w:rsidR="008A349C" w:rsidRDefault="008A349C" w:rsidP="008A349C">
      <w:pPr>
        <w:ind w:left="0" w:firstLine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D9F25F2" wp14:editId="50338F7E">
            <wp:extent cx="5943600" cy="7924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493A027C" wp14:editId="6514A6BE">
            <wp:extent cx="5943600" cy="7924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36F727F8" wp14:editId="153D20A0">
            <wp:extent cx="5943600" cy="462470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78E58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11305675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48D1E155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405AA77F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405FD094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1E818BB6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36CE500B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1DA2EA13" w14:textId="7777777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165F6D99" w14:textId="23E18473" w:rsidR="008A349C" w:rsidRP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>Sequential</w:t>
      </w:r>
    </w:p>
    <w:p w14:paraId="65FC3D5A" w14:textId="683F2217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  <w:r w:rsidRPr="008A349C">
        <w:rPr>
          <w:b/>
          <w:bCs/>
          <w:sz w:val="96"/>
          <w:szCs w:val="96"/>
        </w:rPr>
        <w:t>Part</w:t>
      </w:r>
    </w:p>
    <w:p w14:paraId="590BC224" w14:textId="1DF63238" w:rsidR="0013570A" w:rsidRDefault="0013570A" w:rsidP="008A349C">
      <w:pPr>
        <w:ind w:left="0" w:firstLine="0"/>
        <w:jc w:val="center"/>
        <w:rPr>
          <w:b/>
          <w:bCs/>
          <w:sz w:val="96"/>
          <w:szCs w:val="96"/>
        </w:rPr>
      </w:pPr>
      <w:r>
        <w:rPr>
          <w:b/>
          <w:bCs/>
          <w:noProof/>
          <w:sz w:val="96"/>
          <w:szCs w:val="96"/>
        </w:rPr>
        <w:lastRenderedPageBreak/>
        <w:drawing>
          <wp:inline distT="0" distB="0" distL="0" distR="0" wp14:anchorId="487B46A2" wp14:editId="2A39ED61">
            <wp:extent cx="5497830" cy="4446270"/>
            <wp:effectExtent l="0" t="762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00"/>
                    <a:stretch/>
                  </pic:blipFill>
                  <pic:spPr bwMode="auto">
                    <a:xfrm rot="16200000">
                      <a:off x="0" y="0"/>
                      <a:ext cx="5497830" cy="4446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96"/>
          <w:szCs w:val="96"/>
        </w:rPr>
        <w:lastRenderedPageBreak/>
        <w:drawing>
          <wp:inline distT="0" distB="0" distL="0" distR="0" wp14:anchorId="08F1427F" wp14:editId="120E13E7">
            <wp:extent cx="5488305" cy="4446270"/>
            <wp:effectExtent l="6668" t="0" r="4762" b="4763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60"/>
                    <a:stretch/>
                  </pic:blipFill>
                  <pic:spPr bwMode="auto">
                    <a:xfrm rot="16200000">
                      <a:off x="0" y="0"/>
                      <a:ext cx="5488305" cy="4446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069BF5" w14:textId="3299F653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578B8C57" w14:textId="1F93DCAB" w:rsid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</w:p>
    <w:p w14:paraId="32FDBCA3" w14:textId="77777777" w:rsidR="008A349C" w:rsidRDefault="008A349C" w:rsidP="008A349C">
      <w:pPr>
        <w:ind w:left="0" w:firstLine="0"/>
        <w:jc w:val="center"/>
        <w:rPr>
          <w:b/>
          <w:bCs/>
          <w:noProof/>
          <w:sz w:val="96"/>
          <w:szCs w:val="96"/>
        </w:rPr>
      </w:pPr>
    </w:p>
    <w:p w14:paraId="0AD937E9" w14:textId="411E3074" w:rsidR="008A349C" w:rsidRPr="008A349C" w:rsidRDefault="008A349C" w:rsidP="008A349C">
      <w:pPr>
        <w:ind w:left="0" w:firstLine="0"/>
        <w:jc w:val="center"/>
        <w:rPr>
          <w:b/>
          <w:bCs/>
          <w:sz w:val="96"/>
          <w:szCs w:val="96"/>
        </w:rPr>
      </w:pPr>
      <w:r>
        <w:rPr>
          <w:b/>
          <w:bCs/>
          <w:noProof/>
          <w:sz w:val="96"/>
          <w:szCs w:val="96"/>
        </w:rPr>
        <w:lastRenderedPageBreak/>
        <w:drawing>
          <wp:inline distT="0" distB="0" distL="0" distR="0" wp14:anchorId="02C8A941" wp14:editId="1EBDAE81">
            <wp:extent cx="4081224" cy="65006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2" b="5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224" cy="6500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96"/>
          <w:szCs w:val="96"/>
        </w:rPr>
        <w:lastRenderedPageBreak/>
        <w:drawing>
          <wp:inline distT="0" distB="0" distL="0" distR="0" wp14:anchorId="1027EA21" wp14:editId="2FC00729">
            <wp:extent cx="5943600" cy="407035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95755" w14:textId="77777777" w:rsidR="008A349C" w:rsidRPr="008A349C" w:rsidRDefault="008A349C" w:rsidP="008A349C">
      <w:pPr>
        <w:ind w:left="0" w:firstLine="0"/>
        <w:jc w:val="center"/>
        <w:rPr>
          <w:sz w:val="28"/>
          <w:szCs w:val="28"/>
        </w:rPr>
      </w:pPr>
    </w:p>
    <w:sectPr w:rsidR="008A349C" w:rsidRPr="008A3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zC2MTMyMTM3NTUyUdpeDU4uLM/DyQAsNaAJzTYrosAAAA"/>
  </w:docVars>
  <w:rsids>
    <w:rsidRoot w:val="00D87E22"/>
    <w:rsid w:val="0013570A"/>
    <w:rsid w:val="005A4CDA"/>
    <w:rsid w:val="008A349C"/>
    <w:rsid w:val="00A307AE"/>
    <w:rsid w:val="00D87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53467"/>
  <w15:chartTrackingRefBased/>
  <w15:docId w15:val="{EAB01878-EA14-421B-B43C-8D7B94AAE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CDA"/>
    <w:pPr>
      <w:spacing w:after="23" w:line="266" w:lineRule="auto"/>
      <w:ind w:left="37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4C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26" Type="http://schemas.openxmlformats.org/officeDocument/2006/relationships/image" Target="media/image23.JPG"/><Relationship Id="rId3" Type="http://schemas.openxmlformats.org/officeDocument/2006/relationships/webSettings" Target="webSettings.xml"/><Relationship Id="rId21" Type="http://schemas.openxmlformats.org/officeDocument/2006/relationships/image" Target="media/image18.jpg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5" Type="http://schemas.openxmlformats.org/officeDocument/2006/relationships/image" Target="media/image22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image" Target="media/image17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5" Type="http://schemas.openxmlformats.org/officeDocument/2006/relationships/image" Target="media/image2.jpg"/><Relationship Id="rId15" Type="http://schemas.openxmlformats.org/officeDocument/2006/relationships/image" Target="media/image12.png"/><Relationship Id="rId23" Type="http://schemas.openxmlformats.org/officeDocument/2006/relationships/image" Target="media/image20.jpg"/><Relationship Id="rId28" Type="http://schemas.openxmlformats.org/officeDocument/2006/relationships/theme" Target="theme/theme1.xml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4" Type="http://schemas.openxmlformats.org/officeDocument/2006/relationships/image" Target="media/image1.jpe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5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4</cp:revision>
  <cp:lastPrinted>2021-01-19T19:26:00Z</cp:lastPrinted>
  <dcterms:created xsi:type="dcterms:W3CDTF">2021-01-19T22:15:00Z</dcterms:created>
  <dcterms:modified xsi:type="dcterms:W3CDTF">2021-01-20T08:05:00Z</dcterms:modified>
</cp:coreProperties>
</file>